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3E247" w14:textId="760ED77B" w:rsidR="00E04DE3" w:rsidRPr="009130C5" w:rsidRDefault="00340052">
      <w:pPr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[INSERT HOSPITAL LOGO]</w:t>
      </w:r>
    </w:p>
    <w:p w14:paraId="326D91C1" w14:textId="0A702A54" w:rsidR="00340052" w:rsidRPr="009130C5" w:rsidRDefault="00340052">
      <w:pPr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[Date]</w:t>
      </w:r>
    </w:p>
    <w:p w14:paraId="0C148BC5" w14:textId="0B42C156" w:rsidR="00340052" w:rsidRPr="009130C5" w:rsidRDefault="00340052">
      <w:pPr>
        <w:rPr>
          <w:rFonts w:ascii="Arial" w:hAnsi="Arial" w:cs="Arial"/>
          <w:sz w:val="22"/>
          <w:szCs w:val="22"/>
        </w:rPr>
      </w:pPr>
    </w:p>
    <w:p w14:paraId="7AA6E46A" w14:textId="77777777" w:rsidR="00340052" w:rsidRPr="009130C5" w:rsidRDefault="00340052" w:rsidP="0034005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 xml:space="preserve">[First </w:t>
      </w:r>
      <w:proofErr w:type="gramStart"/>
      <w:r w:rsidRPr="009130C5">
        <w:rPr>
          <w:rFonts w:ascii="Arial" w:hAnsi="Arial" w:cs="Arial"/>
          <w:sz w:val="22"/>
          <w:szCs w:val="22"/>
        </w:rPr>
        <w:t>Name][</w:t>
      </w:r>
      <w:proofErr w:type="gramEnd"/>
      <w:r w:rsidRPr="009130C5">
        <w:rPr>
          <w:rFonts w:ascii="Arial" w:hAnsi="Arial" w:cs="Arial"/>
          <w:sz w:val="22"/>
          <w:szCs w:val="22"/>
        </w:rPr>
        <w:t>Last Name][Suffix]</w:t>
      </w:r>
    </w:p>
    <w:p w14:paraId="6F95B788" w14:textId="77777777" w:rsidR="00340052" w:rsidRPr="009130C5" w:rsidRDefault="00340052" w:rsidP="0034005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[Hospital or Practice Name]</w:t>
      </w:r>
    </w:p>
    <w:p w14:paraId="5DAED484" w14:textId="77777777" w:rsidR="00340052" w:rsidRPr="009130C5" w:rsidRDefault="00340052" w:rsidP="00340052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[Address]</w:t>
      </w:r>
    </w:p>
    <w:p w14:paraId="1AFFBFA2" w14:textId="1BB1230A" w:rsidR="00340052" w:rsidRPr="009130C5" w:rsidRDefault="00340052" w:rsidP="00340052">
      <w:pPr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[City, State, Zip Code]</w:t>
      </w:r>
    </w:p>
    <w:p w14:paraId="7599FEA3" w14:textId="2FCAA269" w:rsidR="00340052" w:rsidRPr="009130C5" w:rsidRDefault="00340052" w:rsidP="00340052">
      <w:pPr>
        <w:rPr>
          <w:rFonts w:ascii="Arial" w:hAnsi="Arial" w:cs="Arial"/>
          <w:sz w:val="22"/>
          <w:szCs w:val="22"/>
        </w:rPr>
      </w:pPr>
    </w:p>
    <w:p w14:paraId="0BC55EE7" w14:textId="2EDE7835" w:rsidR="00340052" w:rsidRPr="009130C5" w:rsidRDefault="00340052" w:rsidP="00340052">
      <w:pPr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>Dear Dr. [Last Name]</w:t>
      </w:r>
      <w:r w:rsidR="00951C8B" w:rsidRPr="009130C5">
        <w:rPr>
          <w:rFonts w:ascii="Arial" w:hAnsi="Arial" w:cs="Arial"/>
          <w:sz w:val="22"/>
          <w:szCs w:val="22"/>
        </w:rPr>
        <w:t>,</w:t>
      </w:r>
    </w:p>
    <w:p w14:paraId="27B65DB3" w14:textId="41723AF3" w:rsidR="00951C8B" w:rsidRPr="009130C5" w:rsidRDefault="00951C8B" w:rsidP="00340052">
      <w:pPr>
        <w:rPr>
          <w:rFonts w:ascii="Arial" w:hAnsi="Arial" w:cs="Arial"/>
          <w:sz w:val="22"/>
          <w:szCs w:val="22"/>
        </w:rPr>
      </w:pPr>
    </w:p>
    <w:p w14:paraId="16F71212" w14:textId="793E99C3" w:rsidR="00A42C1C" w:rsidRPr="009130C5" w:rsidRDefault="006166B4" w:rsidP="00A42C1C">
      <w:pPr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 xml:space="preserve">[INSERT HOSPITAL] understands that the care and safety of your patients is a top priority. So, thank you for trusting us </w:t>
      </w:r>
      <w:r w:rsidR="001339C2" w:rsidRPr="009130C5">
        <w:rPr>
          <w:rFonts w:ascii="Arial" w:hAnsi="Arial" w:cs="Arial"/>
          <w:sz w:val="22"/>
          <w:szCs w:val="22"/>
        </w:rPr>
        <w:t>with</w:t>
      </w:r>
      <w:r w:rsidRPr="009130C5">
        <w:rPr>
          <w:rFonts w:ascii="Arial" w:hAnsi="Arial" w:cs="Arial"/>
          <w:sz w:val="22"/>
          <w:szCs w:val="22"/>
        </w:rPr>
        <w:t xml:space="preserve"> [INSERT PATIENT NAME]</w:t>
      </w:r>
      <w:r w:rsidR="001339C2" w:rsidRPr="009130C5">
        <w:rPr>
          <w:rFonts w:ascii="Arial" w:hAnsi="Arial" w:cs="Arial"/>
          <w:sz w:val="22"/>
          <w:szCs w:val="22"/>
        </w:rPr>
        <w:t xml:space="preserve">’s recent </w:t>
      </w:r>
      <w:r w:rsidR="004F378C">
        <w:rPr>
          <w:rFonts w:ascii="Arial" w:hAnsi="Arial" w:cs="Arial"/>
          <w:sz w:val="22"/>
          <w:szCs w:val="22"/>
        </w:rPr>
        <w:t>aortic valve replacement</w:t>
      </w:r>
      <w:r w:rsidR="001339C2" w:rsidRPr="009130C5">
        <w:rPr>
          <w:rFonts w:ascii="Arial" w:hAnsi="Arial" w:cs="Arial"/>
          <w:sz w:val="22"/>
          <w:szCs w:val="22"/>
        </w:rPr>
        <w:t xml:space="preserve"> procedure</w:t>
      </w:r>
      <w:r w:rsidRPr="009130C5">
        <w:rPr>
          <w:rFonts w:ascii="Arial" w:hAnsi="Arial" w:cs="Arial"/>
          <w:sz w:val="22"/>
          <w:szCs w:val="22"/>
        </w:rPr>
        <w:t>.</w:t>
      </w:r>
      <w:r w:rsidR="001339C2" w:rsidRPr="009130C5">
        <w:rPr>
          <w:rFonts w:ascii="Arial" w:hAnsi="Arial" w:cs="Arial"/>
          <w:sz w:val="22"/>
          <w:szCs w:val="22"/>
        </w:rPr>
        <w:t xml:space="preserve"> </w:t>
      </w:r>
      <w:r w:rsidRPr="009130C5">
        <w:rPr>
          <w:rFonts w:ascii="Arial" w:hAnsi="Arial" w:cs="Arial"/>
          <w:sz w:val="22"/>
          <w:szCs w:val="22"/>
        </w:rPr>
        <w:t xml:space="preserve">On [INSERT DATE OF PROCEDURE], </w:t>
      </w:r>
      <w:r w:rsidR="00A42C1C" w:rsidRPr="009130C5">
        <w:rPr>
          <w:rFonts w:ascii="Arial" w:hAnsi="Arial" w:cs="Arial"/>
          <w:sz w:val="22"/>
          <w:szCs w:val="22"/>
        </w:rPr>
        <w:t>a</w:t>
      </w:r>
      <w:r w:rsidR="0065630A">
        <w:rPr>
          <w:rFonts w:ascii="Arial" w:hAnsi="Arial" w:cs="Arial"/>
          <w:sz w:val="22"/>
          <w:szCs w:val="22"/>
        </w:rPr>
        <w:t>n</w:t>
      </w:r>
      <w:r w:rsidR="00A42C1C" w:rsidRPr="009130C5">
        <w:rPr>
          <w:rFonts w:ascii="Arial" w:hAnsi="Arial" w:cs="Arial"/>
          <w:sz w:val="22"/>
          <w:szCs w:val="22"/>
        </w:rPr>
        <w:t xml:space="preserve"> </w:t>
      </w:r>
      <w:r w:rsidR="004F378C" w:rsidRPr="005128D5">
        <w:rPr>
          <w:rFonts w:ascii="Arial" w:hAnsi="Arial" w:cs="Arial"/>
          <w:sz w:val="22"/>
          <w:szCs w:val="22"/>
        </w:rPr>
        <w:t>Edwards</w:t>
      </w:r>
      <w:r w:rsidR="00482808" w:rsidRPr="005128D5">
        <w:rPr>
          <w:rFonts w:ascii="Arial" w:hAnsi="Arial" w:cs="Arial"/>
          <w:sz w:val="22"/>
          <w:szCs w:val="22"/>
        </w:rPr>
        <w:t xml:space="preserve"> </w:t>
      </w:r>
      <w:r w:rsidR="008A6429" w:rsidRPr="005128D5">
        <w:rPr>
          <w:rFonts w:ascii="Arial" w:hAnsi="Arial" w:cs="Arial"/>
          <w:sz w:val="22"/>
          <w:szCs w:val="22"/>
        </w:rPr>
        <w:t>Lifesciences</w:t>
      </w:r>
      <w:r w:rsidR="008A6429">
        <w:rPr>
          <w:rFonts w:ascii="Arial" w:hAnsi="Arial" w:cs="Arial"/>
          <w:sz w:val="22"/>
          <w:szCs w:val="22"/>
        </w:rPr>
        <w:t xml:space="preserve"> </w:t>
      </w:r>
      <w:r w:rsidR="00A42C1C" w:rsidRPr="009130C5">
        <w:rPr>
          <w:rFonts w:ascii="Arial" w:hAnsi="Arial" w:cs="Arial"/>
          <w:sz w:val="22"/>
          <w:szCs w:val="22"/>
        </w:rPr>
        <w:t>transcatheter heart valve was successfully implanted via the [INSERT APPROACH].</w:t>
      </w:r>
    </w:p>
    <w:p w14:paraId="7C5A5FB6" w14:textId="3216C0DB" w:rsidR="00427855" w:rsidRPr="009130C5" w:rsidRDefault="00427855" w:rsidP="00A42C1C">
      <w:pPr>
        <w:rPr>
          <w:rFonts w:ascii="Arial" w:hAnsi="Arial" w:cs="Arial"/>
          <w:sz w:val="22"/>
          <w:szCs w:val="22"/>
        </w:rPr>
      </w:pPr>
    </w:p>
    <w:p w14:paraId="1D792A5B" w14:textId="698CE608" w:rsidR="00427855" w:rsidRPr="009130C5" w:rsidRDefault="00427855" w:rsidP="00427855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130C5">
        <w:rPr>
          <w:rFonts w:ascii="Arial" w:hAnsi="Arial" w:cs="Arial"/>
          <w:sz w:val="22"/>
          <w:szCs w:val="22"/>
        </w:rPr>
        <w:t xml:space="preserve">For your reference, we have also included a summary of the procedural </w:t>
      </w:r>
      <w:proofErr w:type="gramStart"/>
      <w:r w:rsidRPr="009130C5">
        <w:rPr>
          <w:rFonts w:ascii="Arial" w:hAnsi="Arial" w:cs="Arial"/>
          <w:sz w:val="22"/>
          <w:szCs w:val="22"/>
        </w:rPr>
        <w:t>results</w:t>
      </w:r>
      <w:proofErr w:type="gramEnd"/>
      <w:r w:rsidRPr="009130C5">
        <w:rPr>
          <w:rFonts w:ascii="Arial" w:hAnsi="Arial" w:cs="Arial"/>
          <w:sz w:val="22"/>
          <w:szCs w:val="22"/>
        </w:rPr>
        <w:t xml:space="preserve"> </w:t>
      </w:r>
    </w:p>
    <w:p w14:paraId="4C5AA712" w14:textId="77777777" w:rsidR="00427855" w:rsidRPr="009130C5" w:rsidRDefault="00427855" w:rsidP="00427855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W w:w="9400" w:type="dxa"/>
        <w:tblLook w:val="04A0" w:firstRow="1" w:lastRow="0" w:firstColumn="1" w:lastColumn="0" w:noHBand="0" w:noVBand="1"/>
      </w:tblPr>
      <w:tblGrid>
        <w:gridCol w:w="3055"/>
        <w:gridCol w:w="2865"/>
        <w:gridCol w:w="3480"/>
      </w:tblGrid>
      <w:tr w:rsidR="00427855" w:rsidRPr="009130C5" w14:paraId="1D2D2B22" w14:textId="77777777" w:rsidTr="004F378C">
        <w:trPr>
          <w:trHeight w:val="320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8385A" w14:textId="0A5B3A4F" w:rsidR="00427855" w:rsidRPr="009130C5" w:rsidRDefault="00427855" w:rsidP="00623144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9130C5">
              <w:rPr>
                <w:rFonts w:ascii="Arial" w:hAnsi="Arial" w:cs="Arial"/>
                <w:b/>
                <w:bCs/>
                <w:color w:val="000000"/>
              </w:rPr>
              <w:t>ECHO Findings</w:t>
            </w:r>
            <w:r w:rsidR="00EC5729">
              <w:rPr>
                <w:rFonts w:ascii="Arial" w:hAnsi="Arial" w:cs="Arial"/>
                <w:b/>
                <w:bCs/>
                <w:color w:val="000000"/>
              </w:rPr>
              <w:t>*</w:t>
            </w:r>
          </w:p>
        </w:tc>
        <w:tc>
          <w:tcPr>
            <w:tcW w:w="2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6B43B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9130C5">
              <w:rPr>
                <w:rFonts w:ascii="Arial" w:hAnsi="Arial" w:cs="Arial"/>
                <w:b/>
                <w:bCs/>
                <w:color w:val="000000"/>
              </w:rPr>
              <w:t>Pre-TAVR</w:t>
            </w:r>
          </w:p>
        </w:tc>
        <w:tc>
          <w:tcPr>
            <w:tcW w:w="3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059D" w14:textId="211C3EA8" w:rsidR="00427855" w:rsidRPr="009130C5" w:rsidRDefault="00427855" w:rsidP="00623144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9130C5">
              <w:rPr>
                <w:rFonts w:ascii="Arial" w:hAnsi="Arial" w:cs="Arial"/>
                <w:b/>
                <w:bCs/>
                <w:color w:val="000000"/>
              </w:rPr>
              <w:t>Post-TAVR</w:t>
            </w:r>
            <w:r w:rsidR="00482808">
              <w:rPr>
                <w:rFonts w:ascii="Arial" w:hAnsi="Arial" w:cs="Arial"/>
                <w:b/>
                <w:bCs/>
                <w:color w:val="000000"/>
              </w:rPr>
              <w:t>/Discharge</w:t>
            </w:r>
          </w:p>
        </w:tc>
      </w:tr>
      <w:tr w:rsidR="00427855" w:rsidRPr="009130C5" w14:paraId="78BF6F83" w14:textId="77777777" w:rsidTr="004F378C">
        <w:trPr>
          <w:trHeight w:val="32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7BAF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AV Area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DB96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cm</w:t>
            </w:r>
            <w:r w:rsidRPr="004F378C">
              <w:rPr>
                <w:rFonts w:ascii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202BA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cm</w:t>
            </w:r>
            <w:r w:rsidRPr="004F378C">
              <w:rPr>
                <w:rFonts w:ascii="Arial" w:hAnsi="Arial" w:cs="Arial"/>
                <w:color w:val="000000"/>
                <w:vertAlign w:val="superscript"/>
              </w:rPr>
              <w:t>2</w:t>
            </w:r>
          </w:p>
        </w:tc>
      </w:tr>
      <w:tr w:rsidR="00427855" w:rsidRPr="009130C5" w14:paraId="3991DB04" w14:textId="77777777" w:rsidTr="004F378C">
        <w:trPr>
          <w:trHeight w:val="32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DB8A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Peak Velocity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2D27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m/sec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F9DA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m/sec</w:t>
            </w:r>
          </w:p>
        </w:tc>
      </w:tr>
      <w:tr w:rsidR="00427855" w:rsidRPr="009130C5" w14:paraId="419EC448" w14:textId="77777777" w:rsidTr="004F378C">
        <w:trPr>
          <w:trHeight w:val="32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F27C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Mean Gradient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4435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mmHg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71D5" w14:textId="77777777" w:rsidR="00427855" w:rsidRPr="009130C5" w:rsidRDefault="00427855" w:rsidP="00623144">
            <w:pPr>
              <w:jc w:val="center"/>
              <w:rPr>
                <w:rFonts w:ascii="Arial" w:hAnsi="Arial" w:cs="Arial"/>
                <w:color w:val="000000"/>
              </w:rPr>
            </w:pPr>
            <w:r w:rsidRPr="009130C5">
              <w:rPr>
                <w:rFonts w:ascii="Arial" w:hAnsi="Arial" w:cs="Arial"/>
                <w:color w:val="000000"/>
              </w:rPr>
              <w:t>[INSERT] mmHg</w:t>
            </w:r>
          </w:p>
        </w:tc>
      </w:tr>
    </w:tbl>
    <w:p w14:paraId="2DF14F3A" w14:textId="6E0BC916" w:rsidR="00427855" w:rsidRDefault="00427855" w:rsidP="00A42C1C">
      <w:pPr>
        <w:rPr>
          <w:rFonts w:ascii="Arial" w:hAnsi="Arial" w:cs="Arial"/>
          <w:sz w:val="22"/>
          <w:szCs w:val="22"/>
        </w:rPr>
      </w:pPr>
    </w:p>
    <w:p w14:paraId="552E48A7" w14:textId="1EEDC9B9" w:rsidR="003C559F" w:rsidRDefault="003C559F" w:rsidP="00A42C1C">
      <w:pPr>
        <w:rPr>
          <w:rFonts w:ascii="Arial" w:hAnsi="Arial" w:cs="Arial"/>
          <w:sz w:val="22"/>
          <w:szCs w:val="22"/>
        </w:rPr>
      </w:pPr>
    </w:p>
    <w:tbl>
      <w:tblPr>
        <w:tblW w:w="9355" w:type="dxa"/>
        <w:tblLook w:val="04A0" w:firstRow="1" w:lastRow="0" w:firstColumn="1" w:lastColumn="0" w:noHBand="0" w:noVBand="1"/>
      </w:tblPr>
      <w:tblGrid>
        <w:gridCol w:w="3055"/>
        <w:gridCol w:w="6300"/>
      </w:tblGrid>
      <w:tr w:rsidR="0085655B" w:rsidRPr="009130C5" w14:paraId="78927030" w14:textId="77777777" w:rsidTr="004F378C">
        <w:trPr>
          <w:trHeight w:val="320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2606" w14:textId="77777777" w:rsidR="0062525C" w:rsidRDefault="0085655B" w:rsidP="0089115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Catheter</w:t>
            </w:r>
            <w:r w:rsidRPr="009130C5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62525C">
              <w:rPr>
                <w:rFonts w:ascii="Arial" w:hAnsi="Arial" w:cs="Arial"/>
                <w:b/>
                <w:bCs/>
                <w:color w:val="000000"/>
              </w:rPr>
              <w:t>Mean Gradient</w:t>
            </w: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  <w:p w14:paraId="2A37286C" w14:textId="7C3AE1CB" w:rsidR="0085655B" w:rsidRPr="009130C5" w:rsidRDefault="0085655B" w:rsidP="0089115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4F378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(if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formed</w:t>
            </w:r>
            <w:r w:rsidRPr="004F378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6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85D6" w14:textId="73FF9735" w:rsidR="0085655B" w:rsidRPr="004F378C" w:rsidRDefault="006A0DC1" w:rsidP="00891156">
            <w:pPr>
              <w:jc w:val="center"/>
              <w:rPr>
                <w:rFonts w:ascii="Arial" w:hAnsi="Arial" w:cs="Arial"/>
                <w:color w:val="000000"/>
              </w:rPr>
            </w:pPr>
            <w:r w:rsidRPr="004F378C">
              <w:rPr>
                <w:rFonts w:ascii="Arial" w:hAnsi="Arial" w:cs="Arial"/>
                <w:color w:val="000000"/>
              </w:rPr>
              <w:t>[INSERT] mmHg</w:t>
            </w:r>
          </w:p>
        </w:tc>
      </w:tr>
    </w:tbl>
    <w:p w14:paraId="291AC208" w14:textId="77777777" w:rsidR="006A7916" w:rsidRDefault="006A7916" w:rsidP="00D10152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16"/>
          <w:szCs w:val="16"/>
        </w:rPr>
      </w:pPr>
    </w:p>
    <w:p w14:paraId="03F52520" w14:textId="435182FB" w:rsidR="00D10152" w:rsidRPr="006A7916" w:rsidRDefault="00D10152" w:rsidP="00D10152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16"/>
          <w:szCs w:val="16"/>
        </w:rPr>
      </w:pPr>
      <w:r w:rsidRPr="006A7916">
        <w:rPr>
          <w:rFonts w:ascii="Arial" w:eastAsiaTheme="minorHAnsi" w:hAnsi="Arial" w:cs="Arial"/>
          <w:color w:val="000000"/>
          <w:sz w:val="16"/>
          <w:szCs w:val="16"/>
        </w:rPr>
        <w:t>*</w:t>
      </w:r>
      <w:r w:rsidR="00202663" w:rsidRPr="006A7916">
        <w:rPr>
          <w:rFonts w:ascii="Arial" w:eastAsiaTheme="minorHAnsi" w:hAnsi="Arial" w:cs="Arial"/>
          <w:color w:val="000000"/>
          <w:sz w:val="16"/>
          <w:szCs w:val="16"/>
        </w:rPr>
        <w:t>Due to the simplification of the Bernoulli equation, the use of an echocardiogram to assess post-implant gradients can lead to an overestimation of the mean gradient. Following changes in mean gradient over time is a more accurate method for assessing THV function.</w:t>
      </w:r>
    </w:p>
    <w:p w14:paraId="2F0E4E1F" w14:textId="77777777" w:rsidR="00427855" w:rsidRDefault="00427855" w:rsidP="00427855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531A9" w14:paraId="0842C1A3" w14:textId="77777777" w:rsidTr="00C531A9">
        <w:tc>
          <w:tcPr>
            <w:tcW w:w="4675" w:type="dxa"/>
          </w:tcPr>
          <w:p w14:paraId="73374841" w14:textId="77777777" w:rsidR="00C531A9" w:rsidRDefault="00C531A9" w:rsidP="0042785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-procedure Valve Echo</w:t>
            </w:r>
            <w:r w:rsidR="00AA3B81">
              <w:rPr>
                <w:rFonts w:ascii="Arial" w:hAnsi="Arial" w:cs="Arial"/>
                <w:sz w:val="22"/>
                <w:szCs w:val="22"/>
              </w:rPr>
              <w:t xml:space="preserve"> Visualization</w:t>
            </w:r>
          </w:p>
          <w:p w14:paraId="3DA6B518" w14:textId="77777777" w:rsidR="00AA3B81" w:rsidRDefault="00AA3B81" w:rsidP="0042785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p w14:paraId="33A59B0B" w14:textId="6494533F" w:rsidR="00AA3B81" w:rsidRDefault="00AA3B81" w:rsidP="0042785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[INSERT IMAGE]</w:t>
            </w:r>
          </w:p>
        </w:tc>
        <w:tc>
          <w:tcPr>
            <w:tcW w:w="4675" w:type="dxa"/>
          </w:tcPr>
          <w:p w14:paraId="4AD8B4D8" w14:textId="73F10908" w:rsidR="00AA3B81" w:rsidRDefault="00AA3B81" w:rsidP="00AA3B8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st-procedure Valve Echo Visualization</w:t>
            </w:r>
          </w:p>
          <w:p w14:paraId="769E98A2" w14:textId="77777777" w:rsidR="00AA3B81" w:rsidRDefault="00AA3B81" w:rsidP="00AA3B8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p w14:paraId="7339B788" w14:textId="3D527AB5" w:rsidR="00C531A9" w:rsidRDefault="00AA3B81" w:rsidP="00AA3B8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[INSERT IMAGE]</w:t>
            </w:r>
          </w:p>
        </w:tc>
      </w:tr>
    </w:tbl>
    <w:p w14:paraId="38C3571E" w14:textId="77777777" w:rsidR="00C531A9" w:rsidRPr="009130C5" w:rsidRDefault="00C531A9" w:rsidP="00427855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D7BC5AA" w14:textId="5A42B3A8" w:rsidR="00860370" w:rsidRDefault="008A013A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have instructed the patient to follow up with your office [INSERT TIMING] weeks post-procedure.  </w:t>
      </w:r>
    </w:p>
    <w:p w14:paraId="7EAA4C56" w14:textId="77777777" w:rsidR="008A013A" w:rsidRDefault="008A013A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4047070" w14:textId="4269C903" w:rsidR="008A013A" w:rsidRDefault="008A013A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ank you again for entrusting our heart team with the care of your patient</w:t>
      </w:r>
      <w:r w:rsidR="007A16E5">
        <w:rPr>
          <w:rFonts w:ascii="Arial" w:hAnsi="Arial" w:cs="Arial"/>
          <w:sz w:val="22"/>
          <w:szCs w:val="22"/>
        </w:rPr>
        <w:t xml:space="preserve">.  Please reach out to us with any questions.  </w:t>
      </w:r>
    </w:p>
    <w:p w14:paraId="4724FFAA" w14:textId="77777777" w:rsidR="007A16E5" w:rsidRDefault="007A16E5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32E30F0" w14:textId="0F5F6966" w:rsidR="007A16E5" w:rsidRDefault="007A16E5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538AF46E" w14:textId="053BE879" w:rsidR="007A16E5" w:rsidRDefault="007A16E5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[INSERT SIGNATURE LINE]</w:t>
      </w:r>
    </w:p>
    <w:p w14:paraId="5AC5156A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8E1CECF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34D4CB4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09D541F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3AC1DD7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1363C67" w14:textId="77777777" w:rsidR="0078774B" w:rsidRDefault="0078774B" w:rsidP="003E654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2636698" w14:textId="77777777" w:rsidR="0078774B" w:rsidRDefault="0078774B" w:rsidP="0078774B">
      <w:pPr>
        <w:textAlignment w:val="baseline"/>
        <w:rPr>
          <w:rFonts w:ascii="Arial" w:hAnsi="Arial" w:cs="Arial"/>
          <w:color w:val="303030"/>
          <w:sz w:val="18"/>
          <w:szCs w:val="18"/>
        </w:rPr>
      </w:pPr>
      <w:r>
        <w:rPr>
          <w:rFonts w:ascii="Arial" w:hAnsi="Arial" w:cs="Arial"/>
          <w:color w:val="303030"/>
          <w:sz w:val="18"/>
          <w:szCs w:val="18"/>
        </w:rPr>
        <w:t>© 2024 Edwards Lifesciences Corporation. All rights reserved. PP--US-5017 v2.0</w:t>
      </w:r>
    </w:p>
    <w:p w14:paraId="7A63A3AA" w14:textId="77777777" w:rsidR="0078774B" w:rsidRDefault="0078774B" w:rsidP="0078774B">
      <w:pPr>
        <w:textAlignment w:val="baseline"/>
        <w:rPr>
          <w:rFonts w:ascii="Arial" w:hAnsi="Arial" w:cs="Arial"/>
          <w:color w:val="303030"/>
          <w:sz w:val="18"/>
          <w:szCs w:val="18"/>
        </w:rPr>
      </w:pPr>
      <w:r w:rsidRPr="005128D5">
        <w:rPr>
          <w:rFonts w:ascii="Arial" w:hAnsi="Arial" w:cs="Arial"/>
          <w:b/>
          <w:bCs/>
          <w:color w:val="303030"/>
          <w:sz w:val="18"/>
          <w:szCs w:val="18"/>
        </w:rPr>
        <w:t>Edwards Lifesciences</w:t>
      </w:r>
      <w:r>
        <w:rPr>
          <w:rFonts w:ascii="Arial" w:hAnsi="Arial" w:cs="Arial"/>
          <w:color w:val="303030"/>
          <w:sz w:val="18"/>
          <w:szCs w:val="18"/>
        </w:rPr>
        <w:t xml:space="preserve"> • One Edwards Way, Irvine CA 92614 USA • edwards.com</w:t>
      </w:r>
    </w:p>
    <w:p w14:paraId="2E1C41C4" w14:textId="1977AA50" w:rsidR="0004792F" w:rsidRPr="009130C5" w:rsidRDefault="0004792F" w:rsidP="002970B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sectPr w:rsidR="0004792F" w:rsidRPr="009130C5" w:rsidSect="00E62EF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EAC7" w14:textId="77777777" w:rsidR="00883670" w:rsidRDefault="00883670" w:rsidP="0064015D">
      <w:r>
        <w:separator/>
      </w:r>
    </w:p>
  </w:endnote>
  <w:endnote w:type="continuationSeparator" w:id="0">
    <w:p w14:paraId="0F087577" w14:textId="77777777" w:rsidR="00883670" w:rsidRDefault="00883670" w:rsidP="00640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sta Std">
    <w:altName w:val="Segoe Script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ECA7B" w14:textId="77777777" w:rsidR="009130C5" w:rsidRDefault="00913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61464" w14:textId="72140099" w:rsidR="0043164D" w:rsidRDefault="004316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5BB5A" w14:textId="77777777" w:rsidR="009130C5" w:rsidRDefault="00913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701F5" w14:textId="77777777" w:rsidR="00883670" w:rsidRDefault="00883670" w:rsidP="0064015D">
      <w:r>
        <w:separator/>
      </w:r>
    </w:p>
  </w:footnote>
  <w:footnote w:type="continuationSeparator" w:id="0">
    <w:p w14:paraId="01C1C154" w14:textId="77777777" w:rsidR="00883670" w:rsidRDefault="00883670" w:rsidP="00640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502A7" w14:textId="77777777" w:rsidR="009130C5" w:rsidRDefault="009130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D84E" w14:textId="77777777" w:rsidR="009130C5" w:rsidRDefault="009130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7AB75" w14:textId="77777777" w:rsidR="009130C5" w:rsidRDefault="009130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D60DB9"/>
    <w:multiLevelType w:val="hybridMultilevel"/>
    <w:tmpl w:val="BAA7EEF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09065B2"/>
    <w:multiLevelType w:val="hybridMultilevel"/>
    <w:tmpl w:val="BF883D7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5181E0"/>
    <w:multiLevelType w:val="hybridMultilevel"/>
    <w:tmpl w:val="531215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3247D28"/>
    <w:multiLevelType w:val="hybridMultilevel"/>
    <w:tmpl w:val="5C046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69413304">
    <w:abstractNumId w:val="3"/>
  </w:num>
  <w:num w:numId="2" w16cid:durableId="384836038">
    <w:abstractNumId w:val="0"/>
  </w:num>
  <w:num w:numId="3" w16cid:durableId="1198739272">
    <w:abstractNumId w:val="2"/>
  </w:num>
  <w:num w:numId="4" w16cid:durableId="2000838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TQzNjC0tDQxNjVR0lEKTi0uzszPAykwrgUAXGPPjCwAAAA="/>
  </w:docVars>
  <w:rsids>
    <w:rsidRoot w:val="00132929"/>
    <w:rsid w:val="00034289"/>
    <w:rsid w:val="0004792F"/>
    <w:rsid w:val="00063AF4"/>
    <w:rsid w:val="000D0CEE"/>
    <w:rsid w:val="000D1154"/>
    <w:rsid w:val="000D7376"/>
    <w:rsid w:val="000E1358"/>
    <w:rsid w:val="000F191D"/>
    <w:rsid w:val="000F5BF2"/>
    <w:rsid w:val="00132929"/>
    <w:rsid w:val="001339C2"/>
    <w:rsid w:val="001435C7"/>
    <w:rsid w:val="00162086"/>
    <w:rsid w:val="001803D3"/>
    <w:rsid w:val="00187AB2"/>
    <w:rsid w:val="001C13B8"/>
    <w:rsid w:val="001C7A9F"/>
    <w:rsid w:val="00201284"/>
    <w:rsid w:val="00202663"/>
    <w:rsid w:val="0024479B"/>
    <w:rsid w:val="002451DE"/>
    <w:rsid w:val="00267200"/>
    <w:rsid w:val="002827A6"/>
    <w:rsid w:val="00296485"/>
    <w:rsid w:val="002970B4"/>
    <w:rsid w:val="002D675A"/>
    <w:rsid w:val="003005D9"/>
    <w:rsid w:val="00313250"/>
    <w:rsid w:val="003149A7"/>
    <w:rsid w:val="00340052"/>
    <w:rsid w:val="00357EDC"/>
    <w:rsid w:val="003742C6"/>
    <w:rsid w:val="003A1CC4"/>
    <w:rsid w:val="003A2371"/>
    <w:rsid w:val="003B061D"/>
    <w:rsid w:val="003B2341"/>
    <w:rsid w:val="003B6EF0"/>
    <w:rsid w:val="003C559F"/>
    <w:rsid w:val="003E654C"/>
    <w:rsid w:val="00427855"/>
    <w:rsid w:val="0043164D"/>
    <w:rsid w:val="0044282D"/>
    <w:rsid w:val="004636F3"/>
    <w:rsid w:val="00470A8F"/>
    <w:rsid w:val="0048009F"/>
    <w:rsid w:val="00482808"/>
    <w:rsid w:val="004D64AD"/>
    <w:rsid w:val="004D65EC"/>
    <w:rsid w:val="004F0C42"/>
    <w:rsid w:val="004F378C"/>
    <w:rsid w:val="00503CC0"/>
    <w:rsid w:val="005128D5"/>
    <w:rsid w:val="005225F1"/>
    <w:rsid w:val="00526C00"/>
    <w:rsid w:val="00532DDE"/>
    <w:rsid w:val="00554039"/>
    <w:rsid w:val="0059480D"/>
    <w:rsid w:val="005A790C"/>
    <w:rsid w:val="005C52E7"/>
    <w:rsid w:val="005C62CF"/>
    <w:rsid w:val="006166B4"/>
    <w:rsid w:val="0062525C"/>
    <w:rsid w:val="0064015D"/>
    <w:rsid w:val="0065630A"/>
    <w:rsid w:val="006628D8"/>
    <w:rsid w:val="00665B63"/>
    <w:rsid w:val="00667127"/>
    <w:rsid w:val="006A0DC1"/>
    <w:rsid w:val="006A15DB"/>
    <w:rsid w:val="006A7916"/>
    <w:rsid w:val="006E1C67"/>
    <w:rsid w:val="006E2C66"/>
    <w:rsid w:val="006F42BF"/>
    <w:rsid w:val="007039C3"/>
    <w:rsid w:val="00765B40"/>
    <w:rsid w:val="00765F61"/>
    <w:rsid w:val="0078774B"/>
    <w:rsid w:val="00793D12"/>
    <w:rsid w:val="007A16E5"/>
    <w:rsid w:val="007B5408"/>
    <w:rsid w:val="007C2382"/>
    <w:rsid w:val="007F7623"/>
    <w:rsid w:val="0081054F"/>
    <w:rsid w:val="0082379D"/>
    <w:rsid w:val="0085655B"/>
    <w:rsid w:val="00860370"/>
    <w:rsid w:val="008716E2"/>
    <w:rsid w:val="008745AA"/>
    <w:rsid w:val="00883670"/>
    <w:rsid w:val="008A013A"/>
    <w:rsid w:val="008A6429"/>
    <w:rsid w:val="008C2497"/>
    <w:rsid w:val="008D011B"/>
    <w:rsid w:val="008F3DF5"/>
    <w:rsid w:val="00907A83"/>
    <w:rsid w:val="009130C5"/>
    <w:rsid w:val="00937BDF"/>
    <w:rsid w:val="00942F04"/>
    <w:rsid w:val="00951C8B"/>
    <w:rsid w:val="00970CDF"/>
    <w:rsid w:val="009739ED"/>
    <w:rsid w:val="009B078F"/>
    <w:rsid w:val="00A27951"/>
    <w:rsid w:val="00A345FE"/>
    <w:rsid w:val="00A42C1C"/>
    <w:rsid w:val="00A8350A"/>
    <w:rsid w:val="00A85A37"/>
    <w:rsid w:val="00AA3B81"/>
    <w:rsid w:val="00AB5583"/>
    <w:rsid w:val="00AD4CE6"/>
    <w:rsid w:val="00AD7C8F"/>
    <w:rsid w:val="00AF7203"/>
    <w:rsid w:val="00B13B24"/>
    <w:rsid w:val="00B503A5"/>
    <w:rsid w:val="00B8590A"/>
    <w:rsid w:val="00BB6458"/>
    <w:rsid w:val="00BC59E6"/>
    <w:rsid w:val="00BF7DF7"/>
    <w:rsid w:val="00C06321"/>
    <w:rsid w:val="00C16833"/>
    <w:rsid w:val="00C531A9"/>
    <w:rsid w:val="00C65718"/>
    <w:rsid w:val="00C70040"/>
    <w:rsid w:val="00CA29EA"/>
    <w:rsid w:val="00CA680E"/>
    <w:rsid w:val="00CC69C1"/>
    <w:rsid w:val="00CE49F5"/>
    <w:rsid w:val="00CF65AB"/>
    <w:rsid w:val="00D10152"/>
    <w:rsid w:val="00D621C6"/>
    <w:rsid w:val="00DA1FF4"/>
    <w:rsid w:val="00DA244B"/>
    <w:rsid w:val="00E04DE3"/>
    <w:rsid w:val="00E4150D"/>
    <w:rsid w:val="00E575DC"/>
    <w:rsid w:val="00E62EF9"/>
    <w:rsid w:val="00E67FC9"/>
    <w:rsid w:val="00EA3CA0"/>
    <w:rsid w:val="00EC5729"/>
    <w:rsid w:val="00ED265A"/>
    <w:rsid w:val="00EF0014"/>
    <w:rsid w:val="00EF0804"/>
    <w:rsid w:val="00EF71FE"/>
    <w:rsid w:val="00F23CA2"/>
    <w:rsid w:val="00F359EC"/>
    <w:rsid w:val="00F46C59"/>
    <w:rsid w:val="00F728E5"/>
    <w:rsid w:val="00FC1184"/>
    <w:rsid w:val="00FE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01CF6"/>
  <w15:chartTrackingRefBased/>
  <w15:docId w15:val="{435DA446-080B-C54C-ADAF-C4A893E16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8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2CF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B13B24"/>
    <w:rPr>
      <w:color w:val="0000FF"/>
      <w:u w:val="single"/>
    </w:rPr>
  </w:style>
  <w:style w:type="table" w:styleId="TableGrid">
    <w:name w:val="Table Grid"/>
    <w:basedOn w:val="TableNormal"/>
    <w:uiPriority w:val="39"/>
    <w:rsid w:val="001C7A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CF65AB"/>
    <w:pPr>
      <w:widowControl w:val="0"/>
      <w:autoSpaceDE w:val="0"/>
      <w:autoSpaceDN w:val="0"/>
    </w:pPr>
    <w:rPr>
      <w:rFonts w:ascii="Vesta Std" w:eastAsia="Vesta Std" w:hAnsi="Vesta Std" w:cs="Vesta Std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CF65AB"/>
    <w:rPr>
      <w:rFonts w:ascii="Vesta Std" w:eastAsia="Vesta Std" w:hAnsi="Vesta Std" w:cs="Vesta Std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54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0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03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03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03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A237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A2371"/>
    <w:rPr>
      <w:b/>
      <w:bCs/>
    </w:rPr>
  </w:style>
  <w:style w:type="paragraph" w:customStyle="1" w:styleId="Default">
    <w:name w:val="Default"/>
    <w:rsid w:val="002D675A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316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4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16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4D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3149A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6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0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9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21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70fcd2-87c5-47c4-8bb5-d40ff9bb2f96" xsi:nil="true"/>
    <lcf76f155ced4ddcb4097134ff3c332f xmlns="9248e377-dd78-4a35-8dbc-5e3b0746ee9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652245050BE54DA0F2AA37C5CFF085" ma:contentTypeVersion="14" ma:contentTypeDescription="Create a new document." ma:contentTypeScope="" ma:versionID="71decd7cede4fa2928ea313482debece">
  <xsd:schema xmlns:xsd="http://www.w3.org/2001/XMLSchema" xmlns:xs="http://www.w3.org/2001/XMLSchema" xmlns:p="http://schemas.microsoft.com/office/2006/metadata/properties" xmlns:ns2="9248e377-dd78-4a35-8dbc-5e3b0746ee9d" xmlns:ns3="7170fcd2-87c5-47c4-8bb5-d40ff9bb2f96" targetNamespace="http://schemas.microsoft.com/office/2006/metadata/properties" ma:root="true" ma:fieldsID="f2ad224c73ec825ab0434652d9f6123f" ns2:_="" ns3:_="">
    <xsd:import namespace="9248e377-dd78-4a35-8dbc-5e3b0746ee9d"/>
    <xsd:import namespace="7170fcd2-87c5-47c4-8bb5-d40ff9bb2f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8e377-dd78-4a35-8dbc-5e3b0746ee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dc905fd-82e1-4e74-81a8-2114958a16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0fcd2-87c5-47c4-8bb5-d40ff9bb2f9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2d4555-23c6-40a5-9d02-c94f9f3c2dac}" ma:internalName="TaxCatchAll" ma:showField="CatchAllData" ma:web="7170fcd2-87c5-47c4-8bb5-d40ff9bb2f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40C48B-8379-462F-8578-6EDD66B29CB5}">
  <ds:schemaRefs>
    <ds:schemaRef ds:uri="http://schemas.microsoft.com/office/2006/metadata/properties"/>
    <ds:schemaRef ds:uri="http://schemas.microsoft.com/office/infopath/2007/PartnerControls"/>
    <ds:schemaRef ds:uri="7170fcd2-87c5-47c4-8bb5-d40ff9bb2f96"/>
    <ds:schemaRef ds:uri="9248e377-dd78-4a35-8dbc-5e3b0746ee9d"/>
  </ds:schemaRefs>
</ds:datastoreItem>
</file>

<file path=customXml/itemProps2.xml><?xml version="1.0" encoding="utf-8"?>
<ds:datastoreItem xmlns:ds="http://schemas.openxmlformats.org/officeDocument/2006/customXml" ds:itemID="{0FDE9AA5-95D3-4E6F-890F-46411FDA68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CDC297-F088-4B8B-B69C-20B5BB9C1B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55B2F9-9226-4DA0-A1EB-B79629F87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8e377-dd78-4a35-8dbc-5e3b0746ee9d"/>
    <ds:schemaRef ds:uri="7170fcd2-87c5-47c4-8bb5-d40ff9bb2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Bermensolo</dc:creator>
  <cp:keywords/>
  <dc:description/>
  <cp:lastModifiedBy>Rachel Rotabi</cp:lastModifiedBy>
  <cp:revision>8</cp:revision>
  <dcterms:created xsi:type="dcterms:W3CDTF">2024-01-05T16:21:00Z</dcterms:created>
  <dcterms:modified xsi:type="dcterms:W3CDTF">2024-01-30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652245050BE54DA0F2AA37C5CFF085</vt:lpwstr>
  </property>
  <property fmtid="{D5CDD505-2E9C-101B-9397-08002B2CF9AE}" pid="3" name="MediaServiceImageTags">
    <vt:lpwstr/>
  </property>
</Properties>
</file>